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t xml:space="preserve">Your Name</w:t>
      </w:r>
      <w:r>
        <w:br/>
      </w:r>
      <w:r>
        <w:t xml:space="preserve">123 Main Street</w:t>
      </w:r>
      <w:r>
        <w:br/>
      </w:r>
      <w:r>
        <w:t xml:space="preserve">Cape Town, South Africa</w:t>
      </w:r>
      <w:r>
        <w:br/>
      </w:r>
      <w:r>
        <w:t xml:space="preserve">Email: your.email@example.com</w:t>
      </w:r>
      <w:r>
        <w:br/>
      </w:r>
      <w:r>
        <w:t xml:space="preserve">Phone: +27 12 345 6789</w:t>
      </w:r>
    </w:p>
    <w:p>
      <w:pPr>
        <w:pStyle w:val="BodyText"/>
      </w:pPr>
      <w:r>
        <w:t xml:space="preserve">Dear Hiring Manager,</w:t>
      </w:r>
    </w:p>
    <w:p>
      <w:pPr>
        <w:pStyle w:val="BodyText"/>
      </w:pPr>
      <w:r>
        <w:t xml:space="preserve">I am writing to express my strong interest in the Automotive Engineer position at your esteemed organization in South Africa, Cape Town. With a proven track record of excellence in automotive engineering and a deep understanding of the unique challenges and opportunities within South Africa’s industrial landscape, I am confident that my technical expertise, innovative mindset, and commitment to sustainable solutions will contribute meaningfully to your team. As an Automotive Engineer with over [X years] of experience in vehicle design, systems integration, and R&amp;D, I have consistently aligned my work with the evolving needs of the automotive sector—particularly in regions like Cape Town, where innovation meets practicality.</w:t>
      </w:r>
    </w:p>
    <w:p>
      <w:pPr>
        <w:pStyle w:val="BodyText"/>
      </w:pPr>
      <w:r>
        <w:t xml:space="preserve">South Africa’s automotive industry is a dynamic and growing field, driven by advancements in electric vehicles (EVs), green technology, and localized manufacturing. Cape Town, as a hub of technological and industrial development in the region, presents an exciting environment for engineers to collaborate on cutting-edge projects that address both global standards and local demands. My background in automotive engineering has equipped me with the skills to thrive in such a setting. For instance, during my tenure at [Previous Company Name], I led the design of a low-emission vehicle prototype that reduced fuel consumption by 15% while maintaining compliance with South African safety regulations. This project not only highlighted my technical proficiency but also underscored my ability to navigate the specific requirements of the South African market.</w:t>
      </w:r>
    </w:p>
    <w:p>
      <w:pPr>
        <w:pStyle w:val="BodyText"/>
      </w:pPr>
      <w:r>
        <w:t xml:space="preserve">As an Automotive Engineer, I have always prioritized innovation and sustainability. My work in vehicle dynamics, powertrain optimization, and materials science has been driven by a desire to create solutions that are both technologically advanced and environmentally responsible. In Cape Town, where the automotive industry is increasingly focused on renewable energy integration and carbon neutrality, I see an opportunity to apply my expertise in developing next-generation vehicles. For example, I have experience working with hybrid systems and electric drivetrains, which are becoming critical for South Africa’s transition toward a greener future. My understanding of ISO standards, SAQA certifications, and local engineering practices ensures that I can contribute immediately to your team’s goals.</w:t>
      </w:r>
    </w:p>
    <w:p>
      <w:pPr>
        <w:pStyle w:val="BodyText"/>
      </w:pPr>
      <w:r>
        <w:t xml:space="preserve">One of the key strengths I bring to the table is my ability to collaborate with cross-functional teams. In my previous role, I worked closely with suppliers, regulatory bodies, and R&amp;D departments across South Africa and beyond to ensure seamless project execution. This experience has honed my communication skills and taught me the importance of cultural adaptability in a diverse environment like Cape Town. Whether it’s coordinating with local manufacturers or engaging with international stakeholders, I have consistently fostered relationships that drive project success. I am particularly drawn to your organization’s focus on [specific project, technology, or value mentioned in the job posting], as this aligns closely with my professional goals and technical interests.</w:t>
      </w:r>
    </w:p>
    <w:p>
      <w:pPr>
        <w:pStyle w:val="BodyText"/>
      </w:pPr>
      <w:r>
        <w:t xml:space="preserve">South Africa Cape Town offers a unique blend of challenges and opportunities for automotive engineers. The region’s growing demand for affordable yet high-performance vehicles, coupled with its strategic position as a gateway to African markets, makes it an ideal location to innovate. My background in both urban and rural vehicle design has prepared me to address these varied needs. For example, I have designed components tailored for South Africa’s harsh road conditions, ensuring durability and reliability without compromising on cost-efficiency. This hands-on experience has given me a deep appreciation for the practical constraints of the automotive industry in this region.</w:t>
      </w:r>
    </w:p>
    <w:p>
      <w:pPr>
        <w:pStyle w:val="BodyText"/>
      </w:pPr>
      <w:r>
        <w:t xml:space="preserve">Furthermore, my dedication to continuous learning keeps me at the forefront of automotive engineering trends. I regularly attend industry conferences such as [relevant event in South Africa or global], where I stay updated on advancements in autonomous systems, AI integration, and sustainable manufacturing practices. In Cape Town, where the automotive sector is rapidly evolving, staying informed is critical. I am also certified in [relevant certifications, e.g., CAD software, safety standards], which further enhances my ability to contribute to your organization’s technical objectives.</w:t>
      </w:r>
    </w:p>
    <w:p>
      <w:pPr>
        <w:pStyle w:val="BodyText"/>
      </w:pPr>
      <w:r>
        <w:t xml:space="preserve">What excites me most about this opportunity is the chance to work within a community that values both innovation and practicality. Cape Town’s vibrant tech scene and strong focus on sustainability create an environment where engineers can make a tangible impact. I am particularly inspired by [mention a specific project, initiative, or company in Cape Town related to automotive engineering], as it reflects the kind of forward-thinking approach that aligns with my own professional ethos.</w:t>
      </w:r>
    </w:p>
    <w:p>
      <w:pPr>
        <w:pStyle w:val="BodyText"/>
      </w:pPr>
      <w:r>
        <w:t xml:space="preserve">In conclusion, I am eager to bring my technical expertise, passion for innovation, and commitment to sustainable solutions to your team in South Africa Cape Town. My experience in automotive engineering has prepared me to tackle complex challenges while delivering results that meet both local and global standards. I would welcome the opportunity to discuss how my skills and vision align with your organization’s goals. Thank you for considering my application, and I look forward to the possibility of contributing to your team’s continued success.</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dc:title>
  <dc:creator/>
  <dc:language>en</dc:language>
  <cp:keywords/>
  <dcterms:created xsi:type="dcterms:W3CDTF">2026-07-24T00:30:28Z</dcterms:created>
  <dcterms:modified xsi:type="dcterms:W3CDTF">2026-07-24T00:30:28Z</dcterms:modified>
</cp:coreProperties>
</file>

<file path=docProps/custom.xml><?xml version="1.0" encoding="utf-8"?>
<Properties xmlns="http://schemas.openxmlformats.org/officeDocument/2006/custom-properties" xmlns:vt="http://schemas.openxmlformats.org/officeDocument/2006/docPropsVTypes"/>
</file>